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AB503" w14:textId="77777777" w:rsidR="00842B60" w:rsidRDefault="00842B60" w:rsidP="003641E7">
      <w:pPr>
        <w:jc w:val="center"/>
        <w:rPr>
          <w:b/>
          <w:sz w:val="28"/>
          <w:szCs w:val="28"/>
        </w:rPr>
      </w:pPr>
      <w:bookmarkStart w:id="0" w:name="_Hlk76815614"/>
    </w:p>
    <w:p w14:paraId="4C4D1A83" w14:textId="335223F8" w:rsidR="003641E7" w:rsidRDefault="003641E7" w:rsidP="003641E7">
      <w:pPr>
        <w:jc w:val="center"/>
        <w:rPr>
          <w:b/>
          <w:sz w:val="28"/>
          <w:szCs w:val="28"/>
        </w:rPr>
      </w:pPr>
      <w:bookmarkStart w:id="1" w:name="_Hlk133236441"/>
      <w:r w:rsidRPr="008463E8">
        <w:rPr>
          <w:b/>
          <w:sz w:val="28"/>
          <w:szCs w:val="28"/>
        </w:rPr>
        <w:t>Appli</w:t>
      </w:r>
      <w:bookmarkStart w:id="2" w:name="cover"/>
      <w:bookmarkEnd w:id="2"/>
      <w:r w:rsidRPr="008463E8">
        <w:rPr>
          <w:b/>
          <w:sz w:val="28"/>
          <w:szCs w:val="28"/>
        </w:rPr>
        <w:t xml:space="preserve">cation for </w:t>
      </w:r>
      <w:bookmarkStart w:id="3" w:name="_Hlk76809364"/>
      <w:r w:rsidRPr="008463E8">
        <w:rPr>
          <w:b/>
          <w:sz w:val="28"/>
          <w:szCs w:val="28"/>
        </w:rPr>
        <w:t>CTU Global Postdoc Fellowship</w:t>
      </w:r>
    </w:p>
    <w:p w14:paraId="05967EBB" w14:textId="77777777" w:rsidR="003641E7" w:rsidRDefault="003641E7" w:rsidP="003641E7">
      <w:bookmarkStart w:id="4" w:name="_GoBack"/>
      <w:bookmarkEnd w:id="3"/>
      <w:bookmarkEnd w:id="4"/>
    </w:p>
    <w:p w14:paraId="79888267" w14:textId="77777777" w:rsidR="003641E7" w:rsidRDefault="003641E7" w:rsidP="003641E7">
      <w:pPr>
        <w:pStyle w:val="Odstavecseseznamem"/>
        <w:numPr>
          <w:ilvl w:val="0"/>
          <w:numId w:val="15"/>
        </w:numPr>
        <w:spacing w:after="160" w:line="259" w:lineRule="auto"/>
      </w:pPr>
      <w:r>
        <w:t xml:space="preserve">Applicant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641E7" w14:paraId="373C19E0" w14:textId="77777777" w:rsidTr="002108CB">
        <w:trPr>
          <w:trHeight w:val="770"/>
        </w:trPr>
        <w:tc>
          <w:tcPr>
            <w:tcW w:w="2265" w:type="dxa"/>
          </w:tcPr>
          <w:p w14:paraId="04FFABA6" w14:textId="77777777" w:rsidR="003641E7" w:rsidRDefault="003641E7" w:rsidP="002108CB"/>
        </w:tc>
        <w:tc>
          <w:tcPr>
            <w:tcW w:w="2265" w:type="dxa"/>
          </w:tcPr>
          <w:p w14:paraId="5F68A717" w14:textId="77777777" w:rsidR="003641E7" w:rsidRDefault="003641E7" w:rsidP="002108CB"/>
        </w:tc>
        <w:tc>
          <w:tcPr>
            <w:tcW w:w="2266" w:type="dxa"/>
          </w:tcPr>
          <w:p w14:paraId="4CDF0881" w14:textId="77777777" w:rsidR="003641E7" w:rsidRDefault="003641E7" w:rsidP="002108CB"/>
        </w:tc>
        <w:tc>
          <w:tcPr>
            <w:tcW w:w="2266" w:type="dxa"/>
          </w:tcPr>
          <w:p w14:paraId="23560CF7" w14:textId="77777777" w:rsidR="003641E7" w:rsidRDefault="003641E7" w:rsidP="002108CB"/>
        </w:tc>
      </w:tr>
      <w:tr w:rsidR="003641E7" w14:paraId="4CA7EBBE" w14:textId="77777777" w:rsidTr="002108CB">
        <w:tc>
          <w:tcPr>
            <w:tcW w:w="2265" w:type="dxa"/>
          </w:tcPr>
          <w:p w14:paraId="17B97E6B" w14:textId="77777777" w:rsidR="003641E7" w:rsidRDefault="003641E7" w:rsidP="002108CB">
            <w:r>
              <w:t>Name(s)</w:t>
            </w:r>
          </w:p>
        </w:tc>
        <w:tc>
          <w:tcPr>
            <w:tcW w:w="2265" w:type="dxa"/>
          </w:tcPr>
          <w:p w14:paraId="423392C2" w14:textId="77777777" w:rsidR="003641E7" w:rsidRDefault="003641E7" w:rsidP="002108CB">
            <w:r>
              <w:t>Surname</w:t>
            </w:r>
          </w:p>
        </w:tc>
        <w:tc>
          <w:tcPr>
            <w:tcW w:w="2266" w:type="dxa"/>
          </w:tcPr>
          <w:p w14:paraId="4F91E5AE" w14:textId="77777777" w:rsidR="003641E7" w:rsidRDefault="003641E7" w:rsidP="002108CB">
            <w:r>
              <w:t>e-mail</w:t>
            </w:r>
          </w:p>
        </w:tc>
        <w:tc>
          <w:tcPr>
            <w:tcW w:w="2266" w:type="dxa"/>
          </w:tcPr>
          <w:p w14:paraId="2B252FCF" w14:textId="77777777" w:rsidR="003641E7" w:rsidRDefault="003641E7" w:rsidP="002108CB">
            <w:r>
              <w:t>Mailing address</w:t>
            </w:r>
          </w:p>
        </w:tc>
      </w:tr>
      <w:tr w:rsidR="003641E7" w14:paraId="514C43DE" w14:textId="77777777" w:rsidTr="002108CB">
        <w:trPr>
          <w:trHeight w:val="699"/>
        </w:trPr>
        <w:tc>
          <w:tcPr>
            <w:tcW w:w="2265" w:type="dxa"/>
          </w:tcPr>
          <w:p w14:paraId="610BC62B" w14:textId="77777777" w:rsidR="003641E7" w:rsidRDefault="003641E7" w:rsidP="002108CB"/>
        </w:tc>
        <w:tc>
          <w:tcPr>
            <w:tcW w:w="2265" w:type="dxa"/>
          </w:tcPr>
          <w:p w14:paraId="1BBE39EA" w14:textId="77777777" w:rsidR="003641E7" w:rsidRDefault="003641E7" w:rsidP="002108CB"/>
        </w:tc>
        <w:tc>
          <w:tcPr>
            <w:tcW w:w="4532" w:type="dxa"/>
            <w:gridSpan w:val="2"/>
          </w:tcPr>
          <w:p w14:paraId="6BC074C3" w14:textId="77777777" w:rsidR="003641E7" w:rsidRDefault="003641E7" w:rsidP="002108CB"/>
        </w:tc>
      </w:tr>
      <w:tr w:rsidR="003641E7" w14:paraId="383315B7" w14:textId="77777777" w:rsidTr="002108CB">
        <w:tc>
          <w:tcPr>
            <w:tcW w:w="2265" w:type="dxa"/>
          </w:tcPr>
          <w:p w14:paraId="75D46C32" w14:textId="77777777" w:rsidR="003641E7" w:rsidRDefault="003641E7" w:rsidP="002108CB">
            <w:r>
              <w:t>Date and place of birth</w:t>
            </w:r>
          </w:p>
        </w:tc>
        <w:tc>
          <w:tcPr>
            <w:tcW w:w="2265" w:type="dxa"/>
          </w:tcPr>
          <w:p w14:paraId="71479E1E" w14:textId="77777777" w:rsidR="003641E7" w:rsidRDefault="003641E7" w:rsidP="002108CB">
            <w:r>
              <w:t>Country(ies) of citizenship</w:t>
            </w:r>
          </w:p>
        </w:tc>
        <w:tc>
          <w:tcPr>
            <w:tcW w:w="4532" w:type="dxa"/>
            <w:gridSpan w:val="2"/>
          </w:tcPr>
          <w:p w14:paraId="6389CAB9" w14:textId="77777777" w:rsidR="003641E7" w:rsidRDefault="003641E7" w:rsidP="002108CB">
            <w:r>
              <w:t>Skype or similar contact(s) for interview</w:t>
            </w:r>
          </w:p>
        </w:tc>
      </w:tr>
    </w:tbl>
    <w:p w14:paraId="1AD4E6A6" w14:textId="77777777" w:rsidR="003641E7" w:rsidRDefault="003641E7" w:rsidP="003641E7"/>
    <w:p w14:paraId="74A1279F" w14:textId="77777777" w:rsidR="003641E7" w:rsidRDefault="003641E7" w:rsidP="003641E7">
      <w:pPr>
        <w:pStyle w:val="Odstavecseseznamem"/>
        <w:numPr>
          <w:ilvl w:val="0"/>
          <w:numId w:val="15"/>
        </w:numPr>
        <w:spacing w:after="160" w:line="259" w:lineRule="auto"/>
      </w:pPr>
      <w:r>
        <w:t>Topic (selected from the list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3641E7" w14:paraId="38CF9453" w14:textId="77777777" w:rsidTr="002108CB">
        <w:trPr>
          <w:trHeight w:val="819"/>
        </w:trPr>
        <w:tc>
          <w:tcPr>
            <w:tcW w:w="2122" w:type="dxa"/>
          </w:tcPr>
          <w:p w14:paraId="6579FD3D" w14:textId="77777777" w:rsidR="003641E7" w:rsidRDefault="003641E7" w:rsidP="002108CB"/>
        </w:tc>
        <w:tc>
          <w:tcPr>
            <w:tcW w:w="6940" w:type="dxa"/>
          </w:tcPr>
          <w:p w14:paraId="13F4FE61" w14:textId="77777777" w:rsidR="003641E7" w:rsidRDefault="003641E7" w:rsidP="002108CB"/>
        </w:tc>
      </w:tr>
      <w:tr w:rsidR="003641E7" w14:paraId="683C60D3" w14:textId="77777777" w:rsidTr="002108CB">
        <w:tc>
          <w:tcPr>
            <w:tcW w:w="2122" w:type="dxa"/>
          </w:tcPr>
          <w:p w14:paraId="0E79F9C4" w14:textId="77777777" w:rsidR="003641E7" w:rsidRDefault="003641E7" w:rsidP="002108CB">
            <w:r w:rsidRPr="00047492">
              <w:t>Research topic #</w:t>
            </w:r>
          </w:p>
        </w:tc>
        <w:tc>
          <w:tcPr>
            <w:tcW w:w="6940" w:type="dxa"/>
          </w:tcPr>
          <w:p w14:paraId="786F7DDC" w14:textId="77777777" w:rsidR="003641E7" w:rsidRDefault="003641E7" w:rsidP="002108CB">
            <w:r>
              <w:t xml:space="preserve">Topic </w:t>
            </w:r>
          </w:p>
        </w:tc>
      </w:tr>
    </w:tbl>
    <w:p w14:paraId="6F5B5AE3" w14:textId="77777777" w:rsidR="003641E7" w:rsidRDefault="003641E7" w:rsidP="003641E7"/>
    <w:p w14:paraId="1EBAA74F" w14:textId="77777777" w:rsidR="003641E7" w:rsidRDefault="003641E7" w:rsidP="003641E7">
      <w:pPr>
        <w:pStyle w:val="Odstavecseseznamem"/>
        <w:numPr>
          <w:ilvl w:val="0"/>
          <w:numId w:val="15"/>
        </w:numPr>
        <w:spacing w:after="160" w:line="259" w:lineRule="auto"/>
      </w:pPr>
      <w:r>
        <w:t>List of accompanying documents:</w:t>
      </w:r>
    </w:p>
    <w:p w14:paraId="79B14A74" w14:textId="77777777" w:rsidR="003641E7" w:rsidRDefault="003641E7" w:rsidP="003641E7">
      <w:pPr>
        <w:pStyle w:val="Odstavecseseznamem"/>
        <w:numPr>
          <w:ilvl w:val="1"/>
          <w:numId w:val="15"/>
        </w:numPr>
        <w:spacing w:after="160" w:line="259" w:lineRule="auto"/>
      </w:pPr>
      <w:r>
        <w:t>CV including list of publications (mandatory)</w:t>
      </w:r>
    </w:p>
    <w:p w14:paraId="21822C4B" w14:textId="77777777" w:rsidR="003641E7" w:rsidRDefault="003641E7" w:rsidP="003641E7">
      <w:pPr>
        <w:pStyle w:val="Odstavecseseznamem"/>
        <w:numPr>
          <w:ilvl w:val="1"/>
          <w:numId w:val="15"/>
        </w:numPr>
        <w:spacing w:after="160" w:line="259" w:lineRule="auto"/>
      </w:pPr>
      <w:r w:rsidRPr="0024281F">
        <w:t>PhD certificate (copy)</w:t>
      </w:r>
      <w:r>
        <w:t xml:space="preserve"> (mandatory)</w:t>
      </w:r>
    </w:p>
    <w:p w14:paraId="19E9FF4F" w14:textId="77777777" w:rsidR="003641E7" w:rsidRDefault="003641E7" w:rsidP="003641E7">
      <w:pPr>
        <w:pStyle w:val="Odstavecseseznamem"/>
        <w:numPr>
          <w:ilvl w:val="1"/>
          <w:numId w:val="15"/>
        </w:numPr>
        <w:spacing w:after="160" w:line="259" w:lineRule="auto"/>
      </w:pPr>
      <w:r>
        <w:t xml:space="preserve">Recommendation letter </w:t>
      </w:r>
    </w:p>
    <w:p w14:paraId="40F426CE" w14:textId="77777777" w:rsidR="003641E7" w:rsidRDefault="003641E7" w:rsidP="003641E7">
      <w:pPr>
        <w:pStyle w:val="Odstavecseseznamem"/>
        <w:numPr>
          <w:ilvl w:val="1"/>
          <w:numId w:val="15"/>
        </w:numPr>
        <w:spacing w:after="160" w:line="259" w:lineRule="auto"/>
      </w:pPr>
      <w:r>
        <w:t>………….</w:t>
      </w:r>
    </w:p>
    <w:p w14:paraId="71819402" w14:textId="77777777" w:rsidR="003641E7" w:rsidRDefault="003641E7" w:rsidP="003641E7"/>
    <w:p w14:paraId="13181581" w14:textId="77777777" w:rsidR="003641E7" w:rsidRDefault="003641E7" w:rsidP="003641E7"/>
    <w:p w14:paraId="1DFDA43F" w14:textId="77777777" w:rsidR="003641E7" w:rsidRDefault="003641E7" w:rsidP="003641E7">
      <w:pPr>
        <w:pStyle w:val="Odstavecseseznamem"/>
        <w:numPr>
          <w:ilvl w:val="0"/>
          <w:numId w:val="15"/>
        </w:numPr>
        <w:spacing w:after="160" w:line="259" w:lineRule="auto"/>
      </w:pPr>
      <w:r>
        <w:t xml:space="preserve">I apply for the </w:t>
      </w:r>
      <w:r w:rsidRPr="00BB6A03">
        <w:t>CTU Global Postdoc Fellowship</w:t>
      </w:r>
      <w:r>
        <w:t xml:space="preserve">. </w:t>
      </w:r>
    </w:p>
    <w:p w14:paraId="2692C913" w14:textId="77777777" w:rsidR="003641E7" w:rsidRDefault="003641E7" w:rsidP="003641E7"/>
    <w:p w14:paraId="68389C9D" w14:textId="77777777" w:rsidR="003641E7" w:rsidRDefault="003641E7" w:rsidP="003641E7"/>
    <w:p w14:paraId="5EDD3482" w14:textId="77777777" w:rsidR="003641E7" w:rsidRDefault="003641E7" w:rsidP="003641E7"/>
    <w:p w14:paraId="67345AA2" w14:textId="77777777" w:rsidR="003641E7" w:rsidRDefault="003641E7" w:rsidP="003641E7"/>
    <w:p w14:paraId="5E85D8E8" w14:textId="77777777" w:rsidR="003641E7" w:rsidRDefault="003641E7" w:rsidP="003641E7"/>
    <w:p w14:paraId="4FDF373D" w14:textId="77777777" w:rsidR="003641E7" w:rsidRDefault="003641E7" w:rsidP="003641E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………</w:t>
      </w:r>
    </w:p>
    <w:p w14:paraId="4156FBC6" w14:textId="77777777" w:rsidR="003641E7" w:rsidRDefault="003641E7" w:rsidP="003641E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, signature</w:t>
      </w:r>
    </w:p>
    <w:bookmarkEnd w:id="0"/>
    <w:bookmarkEnd w:id="1"/>
    <w:p w14:paraId="523D0427" w14:textId="77777777" w:rsidR="00D21192" w:rsidRDefault="00D21192" w:rsidP="003641E7">
      <w:pPr>
        <w:jc w:val="center"/>
      </w:pPr>
    </w:p>
    <w:sectPr w:rsidR="00D21192" w:rsidSect="00DB53F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8DAB5" w14:textId="77777777" w:rsidR="000118A2" w:rsidRDefault="000118A2" w:rsidP="00297B7F">
      <w:pPr>
        <w:spacing w:after="0" w:line="240" w:lineRule="auto"/>
      </w:pPr>
      <w:r>
        <w:separator/>
      </w:r>
    </w:p>
  </w:endnote>
  <w:endnote w:type="continuationSeparator" w:id="0">
    <w:p w14:paraId="10F92A63" w14:textId="77777777" w:rsidR="000118A2" w:rsidRDefault="000118A2" w:rsidP="00297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OpenSymbol">
    <w:altName w:val="Calibri"/>
    <w:charset w:val="01"/>
    <w:family w:val="auto"/>
    <w:pitch w:val="variable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echnika">
    <w:altName w:val="Courier New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Arial"/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B36DC" w14:textId="77777777" w:rsidR="000118A2" w:rsidRDefault="000118A2" w:rsidP="00297B7F">
      <w:pPr>
        <w:spacing w:after="0" w:line="240" w:lineRule="auto"/>
      </w:pPr>
      <w:r>
        <w:separator/>
      </w:r>
    </w:p>
  </w:footnote>
  <w:footnote w:type="continuationSeparator" w:id="0">
    <w:p w14:paraId="0273226E" w14:textId="77777777" w:rsidR="000118A2" w:rsidRDefault="000118A2" w:rsidP="00297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F370F" w14:textId="77777777" w:rsidR="00E234DF" w:rsidRDefault="00E234DF" w:rsidP="00954B5E">
    <w:pPr>
      <w:pStyle w:val="Zhlav"/>
      <w:tabs>
        <w:tab w:val="clear" w:pos="9072"/>
      </w:tabs>
    </w:pPr>
    <w:r>
      <w:rPr>
        <w:noProof/>
      </w:rPr>
      <w:drawing>
        <wp:inline distT="0" distB="0" distL="0" distR="0" wp14:anchorId="5551E095" wp14:editId="41219157">
          <wp:extent cx="985124" cy="480767"/>
          <wp:effectExtent l="0" t="0" r="5715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logo_cvut_en_doplnkova_verz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5826" cy="495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Pr="00954B5E">
      <w:rPr>
        <w:b/>
        <w:sz w:val="20"/>
        <w:szCs w:val="20"/>
      </w:rPr>
      <w:t>CTU Global Postdoc Fellows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7692"/>
    <w:multiLevelType w:val="hybridMultilevel"/>
    <w:tmpl w:val="02A83D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D7EC5"/>
    <w:multiLevelType w:val="hybridMultilevel"/>
    <w:tmpl w:val="41DE3EAC"/>
    <w:lvl w:ilvl="0" w:tplc="66D47078">
      <w:start w:val="1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7066"/>
    <w:multiLevelType w:val="hybridMultilevel"/>
    <w:tmpl w:val="9F2001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32A00"/>
    <w:multiLevelType w:val="multilevel"/>
    <w:tmpl w:val="E9A4E37E"/>
    <w:lvl w:ilvl="0">
      <w:numFmt w:val="bullet"/>
      <w:lvlText w:val="•"/>
      <w:lvlJc w:val="left"/>
      <w:pPr>
        <w:tabs>
          <w:tab w:val="num" w:pos="0"/>
        </w:tabs>
        <w:ind w:left="1080" w:hanging="720"/>
      </w:pPr>
      <w:rPr>
        <w:rFonts w:ascii="Cambria" w:hAnsi="Cambria" w:cs="Cambria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32CF36"/>
    <w:multiLevelType w:val="multilevel"/>
    <w:tmpl w:val="B0D674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5FA3F22"/>
    <w:multiLevelType w:val="multilevel"/>
    <w:tmpl w:val="7AC66A76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6AB4DE8"/>
    <w:multiLevelType w:val="hybridMultilevel"/>
    <w:tmpl w:val="20DACE7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4204E"/>
    <w:multiLevelType w:val="hybridMultilevel"/>
    <w:tmpl w:val="F0E04C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E4EE5"/>
    <w:multiLevelType w:val="hybridMultilevel"/>
    <w:tmpl w:val="CF5EF9DC"/>
    <w:lvl w:ilvl="0" w:tplc="F19C7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E542D"/>
    <w:multiLevelType w:val="hybridMultilevel"/>
    <w:tmpl w:val="061A67D0"/>
    <w:lvl w:ilvl="0" w:tplc="E49E31AE">
      <w:numFmt w:val="bullet"/>
      <w:lvlText w:val="•"/>
      <w:lvlJc w:val="left"/>
      <w:pPr>
        <w:ind w:left="1182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0" w15:restartNumberingAfterBreak="0">
    <w:nsid w:val="268154F1"/>
    <w:multiLevelType w:val="hybridMultilevel"/>
    <w:tmpl w:val="BAC822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550C7"/>
    <w:multiLevelType w:val="hybridMultilevel"/>
    <w:tmpl w:val="A4640E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9026E"/>
    <w:multiLevelType w:val="hybridMultilevel"/>
    <w:tmpl w:val="AD529F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C11AD"/>
    <w:multiLevelType w:val="multilevel"/>
    <w:tmpl w:val="AE46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2E117605"/>
    <w:multiLevelType w:val="multilevel"/>
    <w:tmpl w:val="E9F0636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5" w15:restartNumberingAfterBreak="0">
    <w:nsid w:val="2ECA2C3B"/>
    <w:multiLevelType w:val="hybridMultilevel"/>
    <w:tmpl w:val="D5246F00"/>
    <w:lvl w:ilvl="0" w:tplc="F4B092D8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235A0"/>
    <w:multiLevelType w:val="multilevel"/>
    <w:tmpl w:val="D26E871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0FB3AE8"/>
    <w:multiLevelType w:val="hybridMultilevel"/>
    <w:tmpl w:val="B07AEBA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5741F"/>
    <w:multiLevelType w:val="hybridMultilevel"/>
    <w:tmpl w:val="442A8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E465B"/>
    <w:multiLevelType w:val="hybridMultilevel"/>
    <w:tmpl w:val="A62C8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452BB"/>
    <w:multiLevelType w:val="hybridMultilevel"/>
    <w:tmpl w:val="514AD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D85D02"/>
    <w:multiLevelType w:val="hybridMultilevel"/>
    <w:tmpl w:val="D73A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6377A"/>
    <w:multiLevelType w:val="hybridMultilevel"/>
    <w:tmpl w:val="A9F0E1D4"/>
    <w:lvl w:ilvl="0" w:tplc="2F5438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19C4E2"/>
    <w:multiLevelType w:val="multilevel"/>
    <w:tmpl w:val="33F004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E7338C1"/>
    <w:multiLevelType w:val="hybridMultilevel"/>
    <w:tmpl w:val="229070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E1AA2"/>
    <w:multiLevelType w:val="hybridMultilevel"/>
    <w:tmpl w:val="9C6A1912"/>
    <w:lvl w:ilvl="0" w:tplc="DF58CC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01868"/>
    <w:multiLevelType w:val="multilevel"/>
    <w:tmpl w:val="F7F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345258E"/>
    <w:multiLevelType w:val="multilevel"/>
    <w:tmpl w:val="FD30A3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3CB3413"/>
    <w:multiLevelType w:val="hybridMultilevel"/>
    <w:tmpl w:val="0464AF54"/>
    <w:lvl w:ilvl="0" w:tplc="8354BA8C">
      <w:start w:val="7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87728"/>
    <w:multiLevelType w:val="hybridMultilevel"/>
    <w:tmpl w:val="FC223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84CC4"/>
    <w:multiLevelType w:val="hybridMultilevel"/>
    <w:tmpl w:val="E4BA675E"/>
    <w:lvl w:ilvl="0" w:tplc="4496823E">
      <w:numFmt w:val="bullet"/>
      <w:lvlText w:val="•"/>
      <w:lvlJc w:val="left"/>
      <w:pPr>
        <w:ind w:left="1065" w:hanging="705"/>
      </w:pPr>
      <w:rPr>
        <w:rFonts w:ascii="Technika" w:eastAsia="SimSun" w:hAnsi="Technika" w:cs="Lucida San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CF5E13"/>
    <w:multiLevelType w:val="multilevel"/>
    <w:tmpl w:val="A6C45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6FAF5A06"/>
    <w:multiLevelType w:val="multilevel"/>
    <w:tmpl w:val="C5DE8C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B116B2"/>
    <w:multiLevelType w:val="hybridMultilevel"/>
    <w:tmpl w:val="ABA8B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F52FE3"/>
    <w:multiLevelType w:val="hybridMultilevel"/>
    <w:tmpl w:val="90B02688"/>
    <w:lvl w:ilvl="0" w:tplc="0405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35" w15:restartNumberingAfterBreak="0">
    <w:nsid w:val="70F77221"/>
    <w:multiLevelType w:val="hybridMultilevel"/>
    <w:tmpl w:val="7522F9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D35D24"/>
    <w:multiLevelType w:val="multilevel"/>
    <w:tmpl w:val="D62E62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54E7A3D"/>
    <w:multiLevelType w:val="hybridMultilevel"/>
    <w:tmpl w:val="AD761E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A03CC"/>
    <w:multiLevelType w:val="multilevel"/>
    <w:tmpl w:val="8CE24754"/>
    <w:lvl w:ilvl="0">
      <w:numFmt w:val="bullet"/>
      <w:lvlText w:val="•"/>
      <w:lvlJc w:val="left"/>
      <w:pPr>
        <w:tabs>
          <w:tab w:val="num" w:pos="0"/>
        </w:tabs>
        <w:ind w:left="1080" w:hanging="720"/>
      </w:pPr>
      <w:rPr>
        <w:rFonts w:ascii="Cambria" w:hAnsi="Cambria" w:cs="Cambria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7EB3272"/>
    <w:multiLevelType w:val="hybridMultilevel"/>
    <w:tmpl w:val="0C9C2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13"/>
  </w:num>
  <w:num w:numId="4">
    <w:abstractNumId w:val="7"/>
  </w:num>
  <w:num w:numId="5">
    <w:abstractNumId w:val="10"/>
  </w:num>
  <w:num w:numId="6">
    <w:abstractNumId w:val="37"/>
  </w:num>
  <w:num w:numId="7">
    <w:abstractNumId w:val="29"/>
  </w:num>
  <w:num w:numId="8">
    <w:abstractNumId w:val="0"/>
  </w:num>
  <w:num w:numId="9">
    <w:abstractNumId w:val="28"/>
  </w:num>
  <w:num w:numId="10">
    <w:abstractNumId w:val="8"/>
  </w:num>
  <w:num w:numId="11">
    <w:abstractNumId w:val="30"/>
  </w:num>
  <w:num w:numId="12">
    <w:abstractNumId w:val="14"/>
  </w:num>
  <w:num w:numId="13">
    <w:abstractNumId w:val="25"/>
  </w:num>
  <w:num w:numId="14">
    <w:abstractNumId w:val="18"/>
  </w:num>
  <w:num w:numId="15">
    <w:abstractNumId w:val="17"/>
  </w:num>
  <w:num w:numId="16">
    <w:abstractNumId w:val="24"/>
  </w:num>
  <w:num w:numId="17">
    <w:abstractNumId w:val="22"/>
  </w:num>
  <w:num w:numId="18">
    <w:abstractNumId w:val="9"/>
  </w:num>
  <w:num w:numId="19">
    <w:abstractNumId w:val="34"/>
  </w:num>
  <w:num w:numId="20">
    <w:abstractNumId w:val="11"/>
  </w:num>
  <w:num w:numId="21">
    <w:abstractNumId w:val="19"/>
  </w:num>
  <w:num w:numId="22">
    <w:abstractNumId w:val="31"/>
  </w:num>
  <w:num w:numId="23">
    <w:abstractNumId w:val="5"/>
  </w:num>
  <w:num w:numId="24">
    <w:abstractNumId w:val="36"/>
  </w:num>
  <w:num w:numId="25">
    <w:abstractNumId w:val="32"/>
  </w:num>
  <w:num w:numId="26">
    <w:abstractNumId w:val="27"/>
  </w:num>
  <w:num w:numId="27">
    <w:abstractNumId w:val="6"/>
  </w:num>
  <w:num w:numId="28">
    <w:abstractNumId w:val="4"/>
  </w:num>
  <w:num w:numId="29">
    <w:abstractNumId w:val="23"/>
  </w:num>
  <w:num w:numId="30">
    <w:abstractNumId w:val="2"/>
  </w:num>
  <w:num w:numId="31">
    <w:abstractNumId w:val="1"/>
  </w:num>
  <w:num w:numId="32">
    <w:abstractNumId w:val="15"/>
  </w:num>
  <w:num w:numId="33">
    <w:abstractNumId w:val="26"/>
  </w:num>
  <w:num w:numId="34">
    <w:abstractNumId w:val="3"/>
  </w:num>
  <w:num w:numId="35">
    <w:abstractNumId w:val="38"/>
  </w:num>
  <w:num w:numId="36">
    <w:abstractNumId w:val="16"/>
  </w:num>
  <w:num w:numId="37">
    <w:abstractNumId w:val="21"/>
  </w:num>
  <w:num w:numId="38">
    <w:abstractNumId w:val="39"/>
  </w:num>
  <w:num w:numId="39">
    <w:abstractNumId w:val="33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Da3MDcxMDcxN7BQ0lEKTi0uzszPAykwqgUAGlYMcCwAAAA="/>
  </w:docVars>
  <w:rsids>
    <w:rsidRoot w:val="0026663D"/>
    <w:rsid w:val="00003D30"/>
    <w:rsid w:val="000118A2"/>
    <w:rsid w:val="00014521"/>
    <w:rsid w:val="00021022"/>
    <w:rsid w:val="000232A8"/>
    <w:rsid w:val="000301DE"/>
    <w:rsid w:val="000500F1"/>
    <w:rsid w:val="0005063D"/>
    <w:rsid w:val="00052D91"/>
    <w:rsid w:val="000A6441"/>
    <w:rsid w:val="000B4AF8"/>
    <w:rsid w:val="000B503F"/>
    <w:rsid w:val="000B5F7B"/>
    <w:rsid w:val="000B648D"/>
    <w:rsid w:val="000C0ADA"/>
    <w:rsid w:val="000C69E6"/>
    <w:rsid w:val="000D2AB5"/>
    <w:rsid w:val="000F0FA0"/>
    <w:rsid w:val="000F188D"/>
    <w:rsid w:val="0011067E"/>
    <w:rsid w:val="00135A1D"/>
    <w:rsid w:val="00135F0C"/>
    <w:rsid w:val="00142593"/>
    <w:rsid w:val="00146C6B"/>
    <w:rsid w:val="00150309"/>
    <w:rsid w:val="001740FA"/>
    <w:rsid w:val="00191317"/>
    <w:rsid w:val="001915F3"/>
    <w:rsid w:val="001A18C2"/>
    <w:rsid w:val="001A68CD"/>
    <w:rsid w:val="001B5990"/>
    <w:rsid w:val="001D65B0"/>
    <w:rsid w:val="001E653A"/>
    <w:rsid w:val="002108CB"/>
    <w:rsid w:val="0023106A"/>
    <w:rsid w:val="00241F7F"/>
    <w:rsid w:val="002521ED"/>
    <w:rsid w:val="0026663D"/>
    <w:rsid w:val="002679A9"/>
    <w:rsid w:val="00275A05"/>
    <w:rsid w:val="00280268"/>
    <w:rsid w:val="00297B7F"/>
    <w:rsid w:val="002A7A85"/>
    <w:rsid w:val="002A7C9B"/>
    <w:rsid w:val="002C43FE"/>
    <w:rsid w:val="002D2427"/>
    <w:rsid w:val="002F13D2"/>
    <w:rsid w:val="002F30B7"/>
    <w:rsid w:val="00312CA3"/>
    <w:rsid w:val="00325A52"/>
    <w:rsid w:val="00326F57"/>
    <w:rsid w:val="0034005F"/>
    <w:rsid w:val="00362548"/>
    <w:rsid w:val="003641E7"/>
    <w:rsid w:val="00374FF0"/>
    <w:rsid w:val="00380D0D"/>
    <w:rsid w:val="0039288F"/>
    <w:rsid w:val="00394227"/>
    <w:rsid w:val="003A6374"/>
    <w:rsid w:val="003B4616"/>
    <w:rsid w:val="003C077A"/>
    <w:rsid w:val="003C744E"/>
    <w:rsid w:val="003D2244"/>
    <w:rsid w:val="003D7167"/>
    <w:rsid w:val="003E4869"/>
    <w:rsid w:val="003E7BC8"/>
    <w:rsid w:val="00401082"/>
    <w:rsid w:val="00416CB3"/>
    <w:rsid w:val="00421B4F"/>
    <w:rsid w:val="00440E1E"/>
    <w:rsid w:val="00443A6B"/>
    <w:rsid w:val="00457057"/>
    <w:rsid w:val="00460076"/>
    <w:rsid w:val="0046100B"/>
    <w:rsid w:val="00462427"/>
    <w:rsid w:val="0046423D"/>
    <w:rsid w:val="004647E0"/>
    <w:rsid w:val="004849B3"/>
    <w:rsid w:val="0049664F"/>
    <w:rsid w:val="004D0166"/>
    <w:rsid w:val="004E0D52"/>
    <w:rsid w:val="004E5D14"/>
    <w:rsid w:val="00514A82"/>
    <w:rsid w:val="005174E5"/>
    <w:rsid w:val="00522333"/>
    <w:rsid w:val="00522FDC"/>
    <w:rsid w:val="00536028"/>
    <w:rsid w:val="00540389"/>
    <w:rsid w:val="00545BF8"/>
    <w:rsid w:val="00555C66"/>
    <w:rsid w:val="00564B07"/>
    <w:rsid w:val="00571BA3"/>
    <w:rsid w:val="00581CF1"/>
    <w:rsid w:val="005841E5"/>
    <w:rsid w:val="005A7250"/>
    <w:rsid w:val="005B66B9"/>
    <w:rsid w:val="005D1ACD"/>
    <w:rsid w:val="005D35FF"/>
    <w:rsid w:val="005F348D"/>
    <w:rsid w:val="00605600"/>
    <w:rsid w:val="00611DDD"/>
    <w:rsid w:val="00640B04"/>
    <w:rsid w:val="00671A81"/>
    <w:rsid w:val="00672AB9"/>
    <w:rsid w:val="006840BD"/>
    <w:rsid w:val="006962C8"/>
    <w:rsid w:val="00697A05"/>
    <w:rsid w:val="006B571A"/>
    <w:rsid w:val="006D0A60"/>
    <w:rsid w:val="006D7DED"/>
    <w:rsid w:val="006E0395"/>
    <w:rsid w:val="006F2FAC"/>
    <w:rsid w:val="006F37BF"/>
    <w:rsid w:val="006F42EF"/>
    <w:rsid w:val="00701668"/>
    <w:rsid w:val="00740FF1"/>
    <w:rsid w:val="00750658"/>
    <w:rsid w:val="0075248B"/>
    <w:rsid w:val="0076292A"/>
    <w:rsid w:val="00762D5E"/>
    <w:rsid w:val="00763EB2"/>
    <w:rsid w:val="0076586B"/>
    <w:rsid w:val="00773B83"/>
    <w:rsid w:val="00781AA4"/>
    <w:rsid w:val="00793722"/>
    <w:rsid w:val="007D6E6A"/>
    <w:rsid w:val="00802099"/>
    <w:rsid w:val="00810168"/>
    <w:rsid w:val="00813C62"/>
    <w:rsid w:val="00814262"/>
    <w:rsid w:val="00815F58"/>
    <w:rsid w:val="00824CE0"/>
    <w:rsid w:val="00842B60"/>
    <w:rsid w:val="0084343C"/>
    <w:rsid w:val="00875763"/>
    <w:rsid w:val="00893A46"/>
    <w:rsid w:val="00897B00"/>
    <w:rsid w:val="008A1283"/>
    <w:rsid w:val="008B51BB"/>
    <w:rsid w:val="008D3D0E"/>
    <w:rsid w:val="00915293"/>
    <w:rsid w:val="00921D6C"/>
    <w:rsid w:val="00937330"/>
    <w:rsid w:val="00954B5E"/>
    <w:rsid w:val="009554B1"/>
    <w:rsid w:val="0096186C"/>
    <w:rsid w:val="00962872"/>
    <w:rsid w:val="00963D4F"/>
    <w:rsid w:val="009808FE"/>
    <w:rsid w:val="00982262"/>
    <w:rsid w:val="00984883"/>
    <w:rsid w:val="009A0C36"/>
    <w:rsid w:val="009A33B5"/>
    <w:rsid w:val="009B0778"/>
    <w:rsid w:val="009B1BC5"/>
    <w:rsid w:val="009D75E6"/>
    <w:rsid w:val="009E4E87"/>
    <w:rsid w:val="009F4C74"/>
    <w:rsid w:val="00A16875"/>
    <w:rsid w:val="00A24A45"/>
    <w:rsid w:val="00A27094"/>
    <w:rsid w:val="00A53D90"/>
    <w:rsid w:val="00A571EC"/>
    <w:rsid w:val="00A61381"/>
    <w:rsid w:val="00A863CA"/>
    <w:rsid w:val="00A969CD"/>
    <w:rsid w:val="00A9753C"/>
    <w:rsid w:val="00AD1A9B"/>
    <w:rsid w:val="00AD54FE"/>
    <w:rsid w:val="00AE7611"/>
    <w:rsid w:val="00AF6C11"/>
    <w:rsid w:val="00B37A66"/>
    <w:rsid w:val="00B42E85"/>
    <w:rsid w:val="00B67488"/>
    <w:rsid w:val="00B8114C"/>
    <w:rsid w:val="00B81FF3"/>
    <w:rsid w:val="00B83F25"/>
    <w:rsid w:val="00B95998"/>
    <w:rsid w:val="00BA0D47"/>
    <w:rsid w:val="00BA50D6"/>
    <w:rsid w:val="00BD59C3"/>
    <w:rsid w:val="00BD7AF1"/>
    <w:rsid w:val="00C01FD3"/>
    <w:rsid w:val="00C07CD1"/>
    <w:rsid w:val="00C2266F"/>
    <w:rsid w:val="00C3692B"/>
    <w:rsid w:val="00C436FC"/>
    <w:rsid w:val="00C57727"/>
    <w:rsid w:val="00C62C69"/>
    <w:rsid w:val="00C63437"/>
    <w:rsid w:val="00C702C1"/>
    <w:rsid w:val="00C95D98"/>
    <w:rsid w:val="00C9731F"/>
    <w:rsid w:val="00CE0476"/>
    <w:rsid w:val="00CE6553"/>
    <w:rsid w:val="00D047BE"/>
    <w:rsid w:val="00D21192"/>
    <w:rsid w:val="00D4041D"/>
    <w:rsid w:val="00D42511"/>
    <w:rsid w:val="00D64598"/>
    <w:rsid w:val="00D92902"/>
    <w:rsid w:val="00DB53FF"/>
    <w:rsid w:val="00DB5B93"/>
    <w:rsid w:val="00DC5746"/>
    <w:rsid w:val="00DD2E99"/>
    <w:rsid w:val="00DD3561"/>
    <w:rsid w:val="00DD57AB"/>
    <w:rsid w:val="00DE4168"/>
    <w:rsid w:val="00E04966"/>
    <w:rsid w:val="00E05F71"/>
    <w:rsid w:val="00E234DF"/>
    <w:rsid w:val="00E24FF4"/>
    <w:rsid w:val="00E33156"/>
    <w:rsid w:val="00E43ACA"/>
    <w:rsid w:val="00E46AED"/>
    <w:rsid w:val="00E625E7"/>
    <w:rsid w:val="00E644B2"/>
    <w:rsid w:val="00E7599A"/>
    <w:rsid w:val="00E924A3"/>
    <w:rsid w:val="00EA0D6B"/>
    <w:rsid w:val="00EB713D"/>
    <w:rsid w:val="00EC54AF"/>
    <w:rsid w:val="00F10AA7"/>
    <w:rsid w:val="00F10EF4"/>
    <w:rsid w:val="00F16A74"/>
    <w:rsid w:val="00F16A87"/>
    <w:rsid w:val="00F268C0"/>
    <w:rsid w:val="00F32C1D"/>
    <w:rsid w:val="00F50FF0"/>
    <w:rsid w:val="00F53353"/>
    <w:rsid w:val="00F546FF"/>
    <w:rsid w:val="00F54F68"/>
    <w:rsid w:val="00F863BC"/>
    <w:rsid w:val="00FF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1DD9C5"/>
  <w15:chartTrackingRefBased/>
  <w15:docId w15:val="{0D9E8966-14D1-4862-BB53-A8D976C04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521E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97B7F"/>
    <w:pPr>
      <w:spacing w:after="200" w:line="240" w:lineRule="auto"/>
      <w:ind w:left="720"/>
      <w:contextualSpacing/>
    </w:pPr>
    <w:rPr>
      <w:rFonts w:eastAsiaTheme="minorEastAsia"/>
      <w:sz w:val="24"/>
      <w:szCs w:val="24"/>
      <w:lang w:eastAsia="ja-JP"/>
    </w:rPr>
  </w:style>
  <w:style w:type="table" w:styleId="Mkatabulky">
    <w:name w:val="Table Grid"/>
    <w:basedOn w:val="Normlntabulka"/>
    <w:uiPriority w:val="59"/>
    <w:rsid w:val="00297B7F"/>
    <w:pPr>
      <w:spacing w:after="0" w:line="240" w:lineRule="auto"/>
    </w:pPr>
    <w:rPr>
      <w:rFonts w:eastAsiaTheme="minorEastAsia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unhideWhenUsed/>
    <w:qFormat/>
    <w:rsid w:val="00297B7F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qFormat/>
    <w:rsid w:val="00297B7F"/>
    <w:rPr>
      <w:rFonts w:eastAsiaTheme="minorEastAsia"/>
      <w:sz w:val="20"/>
      <w:szCs w:val="20"/>
      <w:lang w:eastAsia="ja-JP"/>
    </w:rPr>
  </w:style>
  <w:style w:type="character" w:styleId="Znakapoznpodarou">
    <w:name w:val="footnote reference"/>
    <w:basedOn w:val="Standardnpsmoodstavce"/>
    <w:uiPriority w:val="99"/>
    <w:unhideWhenUsed/>
    <w:rsid w:val="00297B7F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9808FE"/>
    <w:rPr>
      <w:color w:val="0563C1" w:themeColor="hyperlink"/>
      <w:u w:val="single"/>
    </w:rPr>
  </w:style>
  <w:style w:type="table" w:customStyle="1" w:styleId="Mkatabulky1">
    <w:name w:val="Mřížka tabulky1"/>
    <w:basedOn w:val="Normlntabulka"/>
    <w:next w:val="Mkatabulky"/>
    <w:uiPriority w:val="59"/>
    <w:rsid w:val="009808FE"/>
    <w:pPr>
      <w:spacing w:after="0" w:line="240" w:lineRule="auto"/>
    </w:pPr>
    <w:rPr>
      <w:rFonts w:eastAsiaTheme="minorEastAsia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acters">
    <w:name w:val="Footnote Characters"/>
    <w:basedOn w:val="Standardnpsmoodstavce"/>
    <w:uiPriority w:val="99"/>
    <w:unhideWhenUsed/>
    <w:qFormat/>
    <w:rsid w:val="00F268C0"/>
    <w:rPr>
      <w:vertAlign w:val="superscript"/>
    </w:rPr>
  </w:style>
  <w:style w:type="character" w:customStyle="1" w:styleId="FootnoteAnchor">
    <w:name w:val="Footnote Anchor"/>
    <w:rsid w:val="00F268C0"/>
    <w:rPr>
      <w:vertAlign w:val="superscript"/>
    </w:rPr>
  </w:style>
  <w:style w:type="character" w:customStyle="1" w:styleId="Ukotvenpoznmkypodarou">
    <w:name w:val="Ukotvení poznámky pod čarou"/>
    <w:rsid w:val="00F16A87"/>
    <w:rPr>
      <w:vertAlign w:val="superscript"/>
    </w:rPr>
  </w:style>
  <w:style w:type="character" w:customStyle="1" w:styleId="Znakypropoznmkupodarou">
    <w:name w:val="Znaky pro poznámku pod čarou"/>
    <w:qFormat/>
    <w:rsid w:val="00F16A87"/>
  </w:style>
  <w:style w:type="character" w:customStyle="1" w:styleId="jlqj4b">
    <w:name w:val="jlqj4b"/>
    <w:basedOn w:val="Standardnpsmoodstavce"/>
    <w:rsid w:val="00A863CA"/>
  </w:style>
  <w:style w:type="paragraph" w:styleId="FormtovanvHTML">
    <w:name w:val="HTML Preformatted"/>
    <w:basedOn w:val="Normln"/>
    <w:link w:val="FormtovanvHTMLChar"/>
    <w:uiPriority w:val="99"/>
    <w:unhideWhenUsed/>
    <w:rsid w:val="004570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57057"/>
    <w:rPr>
      <w:rFonts w:ascii="Courier New" w:eastAsia="Times New Roman" w:hAnsi="Courier New" w:cs="Courier New"/>
      <w:sz w:val="20"/>
      <w:szCs w:val="20"/>
      <w:lang w:eastAsia="cs-CZ"/>
    </w:rPr>
  </w:style>
  <w:style w:type="table" w:customStyle="1" w:styleId="TableNormal">
    <w:name w:val="Table Normal"/>
    <w:uiPriority w:val="2"/>
    <w:semiHidden/>
    <w:unhideWhenUsed/>
    <w:qFormat/>
    <w:rsid w:val="003A6374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3A6374"/>
    <w:pPr>
      <w:widowControl w:val="0"/>
      <w:spacing w:after="0" w:line="240" w:lineRule="auto"/>
    </w:pPr>
    <w:rPr>
      <w:lang w:val="en-US"/>
    </w:rPr>
  </w:style>
  <w:style w:type="character" w:customStyle="1" w:styleId="InternetLink">
    <w:name w:val="Internet Link"/>
    <w:basedOn w:val="Standardnpsmoodstavce"/>
    <w:uiPriority w:val="99"/>
    <w:unhideWhenUsed/>
    <w:rsid w:val="003A6374"/>
    <w:rPr>
      <w:color w:val="0563C1" w:themeColor="hyperlink"/>
      <w:u w:val="single"/>
    </w:rPr>
  </w:style>
  <w:style w:type="paragraph" w:customStyle="1" w:styleId="Default">
    <w:name w:val="Default"/>
    <w:rsid w:val="000C69E6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US" w:eastAsia="ja-JP"/>
    </w:rPr>
  </w:style>
  <w:style w:type="character" w:customStyle="1" w:styleId="Internetovodkaz">
    <w:name w:val="Internetový odkaz"/>
    <w:basedOn w:val="Standardnpsmoodstavce"/>
    <w:uiPriority w:val="99"/>
    <w:unhideWhenUsed/>
    <w:qFormat/>
    <w:rsid w:val="00460076"/>
    <w:rPr>
      <w:color w:val="0563C1" w:themeColor="hyperlink"/>
      <w:u w:val="single"/>
    </w:rPr>
  </w:style>
  <w:style w:type="character" w:customStyle="1" w:styleId="normaltextrun">
    <w:name w:val="normaltextrun"/>
    <w:basedOn w:val="Standardnpsmoodstavce"/>
    <w:qFormat/>
    <w:rsid w:val="00BD59C3"/>
  </w:style>
  <w:style w:type="character" w:customStyle="1" w:styleId="eop">
    <w:name w:val="eop"/>
    <w:basedOn w:val="Standardnpsmoodstavce"/>
    <w:qFormat/>
    <w:rsid w:val="00BD59C3"/>
  </w:style>
  <w:style w:type="character" w:styleId="Nevyeenzmnka">
    <w:name w:val="Unresolved Mention"/>
    <w:basedOn w:val="Standardnpsmoodstavce"/>
    <w:uiPriority w:val="99"/>
    <w:semiHidden/>
    <w:unhideWhenUsed/>
    <w:rsid w:val="00E924A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275A05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954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54B5E"/>
  </w:style>
  <w:style w:type="paragraph" w:styleId="Zpat">
    <w:name w:val="footer"/>
    <w:basedOn w:val="Normln"/>
    <w:link w:val="ZpatChar"/>
    <w:uiPriority w:val="99"/>
    <w:unhideWhenUsed/>
    <w:rsid w:val="00954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54B5E"/>
  </w:style>
  <w:style w:type="paragraph" w:styleId="Normlnweb">
    <w:name w:val="Normal (Web)"/>
    <w:basedOn w:val="Normln"/>
    <w:uiPriority w:val="99"/>
    <w:unhideWhenUsed/>
    <w:rsid w:val="00522F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30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30B7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2A7A85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val="en-US" w:eastAsia="zh-CN" w:bidi="hi-IN"/>
    </w:rPr>
  </w:style>
  <w:style w:type="numbering" w:customStyle="1" w:styleId="WWNum1">
    <w:name w:val="WWNum1"/>
    <w:basedOn w:val="Bezseznamu"/>
    <w:rsid w:val="002A7A85"/>
    <w:pPr>
      <w:numPr>
        <w:numId w:val="23"/>
      </w:numPr>
    </w:pPr>
  </w:style>
  <w:style w:type="character" w:customStyle="1" w:styleId="markedcontent">
    <w:name w:val="markedcontent"/>
    <w:basedOn w:val="Standardnpsmoodstavce"/>
    <w:rsid w:val="00FF014B"/>
  </w:style>
  <w:style w:type="paragraph" w:customStyle="1" w:styleId="Normal0">
    <w:name w:val="Normal0"/>
    <w:qFormat/>
    <w:rsid w:val="00E24FF4"/>
    <w:pPr>
      <w:spacing w:after="200" w:line="240" w:lineRule="auto"/>
    </w:pPr>
    <w:rPr>
      <w:rFonts w:ascii="Cambria" w:eastAsia="Cambria" w:hAnsi="Cambria" w:cs="Cambria"/>
      <w:sz w:val="24"/>
      <w:szCs w:val="24"/>
      <w:lang w:eastAsia="cs-CZ"/>
    </w:rPr>
  </w:style>
  <w:style w:type="character" w:customStyle="1" w:styleId="Richiamoallanotaapidipagina">
    <w:name w:val="Richiamo alla nota a piè di pagina"/>
    <w:rsid w:val="006F37BF"/>
    <w:rPr>
      <w:vertAlign w:val="superscript"/>
    </w:rPr>
  </w:style>
  <w:style w:type="character" w:customStyle="1" w:styleId="Caratterinotaapidipagina">
    <w:name w:val="Caratteri nota a piè di pagina"/>
    <w:qFormat/>
    <w:rsid w:val="006F37BF"/>
  </w:style>
  <w:style w:type="character" w:customStyle="1" w:styleId="Standardnpsmoodstavce1">
    <w:name w:val="Standardní písmo odstavce1"/>
    <w:qFormat/>
    <w:rsid w:val="006F37BF"/>
  </w:style>
  <w:style w:type="paragraph" w:styleId="Prosttext">
    <w:name w:val="Plain Text"/>
    <w:basedOn w:val="Normln"/>
    <w:link w:val="ProsttextChar"/>
    <w:uiPriority w:val="99"/>
    <w:semiHidden/>
    <w:unhideWhenUsed/>
    <w:rsid w:val="00C3692B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C3692B"/>
    <w:rPr>
      <w:rFonts w:ascii="Calibri" w:hAnsi="Calibri"/>
      <w:szCs w:val="21"/>
    </w:rPr>
  </w:style>
  <w:style w:type="paragraph" w:styleId="Titulek">
    <w:name w:val="caption"/>
    <w:basedOn w:val="Normln"/>
    <w:next w:val="Normln"/>
    <w:uiPriority w:val="35"/>
    <w:unhideWhenUsed/>
    <w:qFormat/>
    <w:rsid w:val="00F10EF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2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delak, Pavel</dc:creator>
  <cp:keywords/>
  <dc:description/>
  <cp:lastModifiedBy>Koudelak, Pavel</cp:lastModifiedBy>
  <cp:revision>4</cp:revision>
  <cp:lastPrinted>2023-04-12T11:34:00Z</cp:lastPrinted>
  <dcterms:created xsi:type="dcterms:W3CDTF">2023-05-02T12:24:00Z</dcterms:created>
  <dcterms:modified xsi:type="dcterms:W3CDTF">2023-05-02T13:10:00Z</dcterms:modified>
</cp:coreProperties>
</file>